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ojito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p-mentha-1(6),8-dien-2-one; carvone; citral; linalool; d-limonene; 3,7-dimethylnona-1,6-dien-3-ol; terpinol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392-40-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6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erpino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86-6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9-578-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sp. Tox. 1, H304</w:t>
              <w:b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rv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9-49-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759-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48-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l-p-mentha-1(6),8-di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485-40-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9-352-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48-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éridée. Fruitée. Agres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p-mentha-1(6),8-dien-2-one (6485-40-1)</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ther:</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6,45 mg/l air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erpinolene (586-62-9)</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l-p-mentha-1(6),8-dien-2-one (6485-40-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62 Temp.: 26 °C</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l-p-mentha-1(6),8-dien-2-one (6485-40-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62 Temp.: 26 °C</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terpinolene (586-62-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94,6 mg/kg de poids corporel Animal: rat, Animal sex: male, Guideline: OECD Guideline 422 (Combined Repeated Dose Toxicity Study with the Reproduction / Developmental Toxicity Screening Test)</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61,5 mg/kg de poids corporel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ojito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p-mentha-1(6),8-dien-2-one (6485-40-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6,1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9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erpinolene (586-62-9)</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80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34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1,69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ojito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p-mentha-1(6),8-dien-2-one (6485-40-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rvone (99-49-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erpinolene (586-62-9)</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ool ; d-limonene ; terpino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 ; terpino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5/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5/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ojito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ojito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5/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56426C8-ECFE-47F4-BE49-B884C371A06A}"/>
</file>

<file path=customXml/itemProps3.xml><?xml version="1.0" encoding="utf-8"?>
<ds:datastoreItem xmlns:ds="http://schemas.openxmlformats.org/officeDocument/2006/customXml" ds:itemID="{67A9A556-CD7A-4268-A0F5-7D32244EFB99}"/>
</file>

<file path=customXml/itemProps4.xml><?xml version="1.0" encoding="utf-8"?>
<ds:datastoreItem xmlns:ds="http://schemas.openxmlformats.org/officeDocument/2006/customXml" ds:itemID="{3BE8349B-E4D0-4418-B75C-566CB9FAD692}"/>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